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E0E" w14:textId="188E546F" w:rsidR="00B16DBB" w:rsidRDefault="00E918FD" w:rsidP="00B16DBB">
      <w:pPr>
        <w:pStyle w:val="Heading1"/>
        <w:rPr>
          <w:color w:val="auto"/>
          <w:lang w:val="en-US"/>
        </w:rPr>
      </w:pPr>
      <w:r>
        <w:rPr>
          <w:color w:val="auto"/>
          <w:lang w:val="en-US"/>
        </w:rPr>
        <w:t xml:space="preserve">Lab </w:t>
      </w:r>
      <w:r w:rsidR="00D61C98">
        <w:rPr>
          <w:color w:val="auto"/>
          <w:lang w:val="en-US"/>
        </w:rPr>
        <w:t>6</w:t>
      </w:r>
      <w:r w:rsidR="00BF19BB">
        <w:rPr>
          <w:color w:val="auto"/>
          <w:lang w:val="en-US"/>
        </w:rPr>
        <w:t>,</w:t>
      </w:r>
      <w:r w:rsidR="00AC6EB6">
        <w:rPr>
          <w:color w:val="auto"/>
          <w:lang w:val="en-US"/>
        </w:rPr>
        <w:t xml:space="preserve"> </w:t>
      </w:r>
      <w:r w:rsidR="00C656B7">
        <w:rPr>
          <w:color w:val="auto"/>
          <w:lang w:val="en-US"/>
        </w:rPr>
        <w:t>Alternate Exercise</w:t>
      </w:r>
    </w:p>
    <w:p w14:paraId="4E01AA4D" w14:textId="26036EB6" w:rsidR="00D61C98" w:rsidRPr="001777E3" w:rsidRDefault="00B16DBB" w:rsidP="00D61C98">
      <w:r>
        <w:rPr>
          <w:b/>
          <w:bCs/>
          <w:lang w:val="en-US"/>
        </w:rPr>
        <w:t>Exercise 1</w:t>
      </w:r>
      <w:r w:rsidR="00D61C98">
        <w:rPr>
          <w:b/>
          <w:bCs/>
          <w:lang w:val="en-US"/>
        </w:rPr>
        <w:t>:</w:t>
      </w:r>
    </w:p>
    <w:p w14:paraId="37231923" w14:textId="52254B81" w:rsidR="001777E3" w:rsidRDefault="002E1395" w:rsidP="00D06D71">
      <w:r>
        <w:t>See diceroll.sh</w:t>
      </w:r>
    </w:p>
    <w:p w14:paraId="3A2AFA5D" w14:textId="00915430" w:rsidR="002E1395" w:rsidRDefault="002E1395" w:rsidP="00D06D71">
      <w:r>
        <w:rPr>
          <w:b/>
          <w:bCs/>
        </w:rPr>
        <w:t>Exercise 2:</w:t>
      </w:r>
    </w:p>
    <w:p w14:paraId="4EC54627" w14:textId="403AC618" w:rsidR="002E1395" w:rsidRDefault="002E1395" w:rsidP="00D06D71">
      <w:r>
        <w:t>See bankpasswdgen.sh</w:t>
      </w:r>
    </w:p>
    <w:p w14:paraId="649329FD" w14:textId="0323581C" w:rsidR="002E1395" w:rsidRDefault="002E1395" w:rsidP="00D06D71">
      <w:pPr>
        <w:rPr>
          <w:b/>
          <w:bCs/>
        </w:rPr>
      </w:pPr>
      <w:r>
        <w:rPr>
          <w:b/>
          <w:bCs/>
        </w:rPr>
        <w:t>Exercise 3:</w:t>
      </w:r>
    </w:p>
    <w:p w14:paraId="2A9448BF" w14:textId="083EB796" w:rsidR="002E1395" w:rsidRDefault="002E1395" w:rsidP="00D06D71">
      <w:r>
        <w:t>See OTPgen.sh</w:t>
      </w:r>
    </w:p>
    <w:p w14:paraId="2BDFCF92" w14:textId="77777777" w:rsidR="006222F1" w:rsidRDefault="006222F1" w:rsidP="00D06D71"/>
    <w:p w14:paraId="39BBD30A" w14:textId="4B184A4D" w:rsidR="006222F1" w:rsidRPr="002E1395" w:rsidRDefault="006222F1" w:rsidP="00D06D71">
      <w:r>
        <w:t>I am also attaching passwdgen.sh to demonstrate learning purposes for bankpasswdgen.sh</w:t>
      </w:r>
    </w:p>
    <w:sectPr w:rsidR="006222F1" w:rsidRPr="002E1395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EF1FF" w14:textId="77777777" w:rsidR="00D317AF" w:rsidRDefault="00D317AF" w:rsidP="00E6038F">
      <w:pPr>
        <w:spacing w:after="0" w:line="240" w:lineRule="auto"/>
      </w:pPr>
      <w:r>
        <w:separator/>
      </w:r>
    </w:p>
  </w:endnote>
  <w:endnote w:type="continuationSeparator" w:id="0">
    <w:p w14:paraId="5805BF63" w14:textId="77777777" w:rsidR="00D317AF" w:rsidRDefault="00D317AF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979D4" w14:textId="77777777" w:rsidR="00D317AF" w:rsidRDefault="00D317AF" w:rsidP="00E6038F">
      <w:pPr>
        <w:spacing w:after="0" w:line="240" w:lineRule="auto"/>
      </w:pPr>
      <w:r>
        <w:separator/>
      </w:r>
    </w:p>
  </w:footnote>
  <w:footnote w:type="continuationSeparator" w:id="0">
    <w:p w14:paraId="3433F78D" w14:textId="77777777" w:rsidR="00D317AF" w:rsidRDefault="00D317AF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327848"/>
    <w:multiLevelType w:val="hybridMultilevel"/>
    <w:tmpl w:val="AC5CE6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38109B"/>
    <w:multiLevelType w:val="hybridMultilevel"/>
    <w:tmpl w:val="81D6595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58322035">
    <w:abstractNumId w:val="1"/>
  </w:num>
  <w:num w:numId="2" w16cid:durableId="18089365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rgUAOkI1GywAAAA="/>
  </w:docVars>
  <w:rsids>
    <w:rsidRoot w:val="00AA4D61"/>
    <w:rsid w:val="00012EA5"/>
    <w:rsid w:val="00025A5A"/>
    <w:rsid w:val="00027691"/>
    <w:rsid w:val="000359BE"/>
    <w:rsid w:val="00047979"/>
    <w:rsid w:val="00070D53"/>
    <w:rsid w:val="000813D7"/>
    <w:rsid w:val="00092C07"/>
    <w:rsid w:val="00096C05"/>
    <w:rsid w:val="000B191B"/>
    <w:rsid w:val="000B2BAE"/>
    <w:rsid w:val="000B375C"/>
    <w:rsid w:val="000C5DB2"/>
    <w:rsid w:val="000E1723"/>
    <w:rsid w:val="000F23BD"/>
    <w:rsid w:val="001210D7"/>
    <w:rsid w:val="00134F7E"/>
    <w:rsid w:val="001464AF"/>
    <w:rsid w:val="00165712"/>
    <w:rsid w:val="001777E3"/>
    <w:rsid w:val="0018494F"/>
    <w:rsid w:val="00184963"/>
    <w:rsid w:val="00191CDE"/>
    <w:rsid w:val="001A1DF0"/>
    <w:rsid w:val="001C07D9"/>
    <w:rsid w:val="001D1159"/>
    <w:rsid w:val="001D18F0"/>
    <w:rsid w:val="001D3ED8"/>
    <w:rsid w:val="002254C5"/>
    <w:rsid w:val="002354F9"/>
    <w:rsid w:val="0024195F"/>
    <w:rsid w:val="00267C00"/>
    <w:rsid w:val="00274876"/>
    <w:rsid w:val="00282422"/>
    <w:rsid w:val="00291AAF"/>
    <w:rsid w:val="002A3FE7"/>
    <w:rsid w:val="002B3A07"/>
    <w:rsid w:val="002D6FFD"/>
    <w:rsid w:val="002E1395"/>
    <w:rsid w:val="002E28F1"/>
    <w:rsid w:val="00320334"/>
    <w:rsid w:val="00355458"/>
    <w:rsid w:val="00375818"/>
    <w:rsid w:val="003C1200"/>
    <w:rsid w:val="003C1BD1"/>
    <w:rsid w:val="003C6C74"/>
    <w:rsid w:val="003D01D0"/>
    <w:rsid w:val="003D4234"/>
    <w:rsid w:val="003E1900"/>
    <w:rsid w:val="003F5441"/>
    <w:rsid w:val="004242E5"/>
    <w:rsid w:val="004402F0"/>
    <w:rsid w:val="004725BA"/>
    <w:rsid w:val="0049005A"/>
    <w:rsid w:val="00494B92"/>
    <w:rsid w:val="004A4340"/>
    <w:rsid w:val="004C2273"/>
    <w:rsid w:val="004D606E"/>
    <w:rsid w:val="004E5226"/>
    <w:rsid w:val="004E575E"/>
    <w:rsid w:val="004F42AE"/>
    <w:rsid w:val="004F5FD8"/>
    <w:rsid w:val="005155B8"/>
    <w:rsid w:val="00522167"/>
    <w:rsid w:val="00557E7C"/>
    <w:rsid w:val="0056561C"/>
    <w:rsid w:val="00570611"/>
    <w:rsid w:val="00572E33"/>
    <w:rsid w:val="00574E98"/>
    <w:rsid w:val="005753B2"/>
    <w:rsid w:val="00577A1F"/>
    <w:rsid w:val="005A6483"/>
    <w:rsid w:val="005A7900"/>
    <w:rsid w:val="005D1780"/>
    <w:rsid w:val="005E4E9F"/>
    <w:rsid w:val="005F54B4"/>
    <w:rsid w:val="00611880"/>
    <w:rsid w:val="0061344A"/>
    <w:rsid w:val="00616615"/>
    <w:rsid w:val="006222F1"/>
    <w:rsid w:val="00653267"/>
    <w:rsid w:val="006869CD"/>
    <w:rsid w:val="00687DAE"/>
    <w:rsid w:val="006B71BB"/>
    <w:rsid w:val="006C6A25"/>
    <w:rsid w:val="006D32EE"/>
    <w:rsid w:val="00717740"/>
    <w:rsid w:val="007303FC"/>
    <w:rsid w:val="00743D4D"/>
    <w:rsid w:val="00765D83"/>
    <w:rsid w:val="007822FC"/>
    <w:rsid w:val="00784282"/>
    <w:rsid w:val="00784989"/>
    <w:rsid w:val="007A0F32"/>
    <w:rsid w:val="007D7D84"/>
    <w:rsid w:val="007E789B"/>
    <w:rsid w:val="007F328A"/>
    <w:rsid w:val="00804B0C"/>
    <w:rsid w:val="008371BD"/>
    <w:rsid w:val="00840222"/>
    <w:rsid w:val="0084062E"/>
    <w:rsid w:val="00860EBF"/>
    <w:rsid w:val="008732B6"/>
    <w:rsid w:val="00876FFA"/>
    <w:rsid w:val="00887C86"/>
    <w:rsid w:val="008A5165"/>
    <w:rsid w:val="008C05B8"/>
    <w:rsid w:val="008D02BC"/>
    <w:rsid w:val="008E0D26"/>
    <w:rsid w:val="008E4E9A"/>
    <w:rsid w:val="008E7757"/>
    <w:rsid w:val="008F6884"/>
    <w:rsid w:val="00923EA8"/>
    <w:rsid w:val="0094110E"/>
    <w:rsid w:val="00951BBD"/>
    <w:rsid w:val="00956249"/>
    <w:rsid w:val="00957861"/>
    <w:rsid w:val="00961E4F"/>
    <w:rsid w:val="00966FC8"/>
    <w:rsid w:val="009834F7"/>
    <w:rsid w:val="00983819"/>
    <w:rsid w:val="009A0E7A"/>
    <w:rsid w:val="009B2AFB"/>
    <w:rsid w:val="009C508F"/>
    <w:rsid w:val="00A034E5"/>
    <w:rsid w:val="00A1108B"/>
    <w:rsid w:val="00A56C7C"/>
    <w:rsid w:val="00A62B14"/>
    <w:rsid w:val="00A63C89"/>
    <w:rsid w:val="00A74AAB"/>
    <w:rsid w:val="00AA4AB6"/>
    <w:rsid w:val="00AA4D61"/>
    <w:rsid w:val="00AC0EBD"/>
    <w:rsid w:val="00AC6EB6"/>
    <w:rsid w:val="00AE3B62"/>
    <w:rsid w:val="00B06282"/>
    <w:rsid w:val="00B16DBB"/>
    <w:rsid w:val="00B245D2"/>
    <w:rsid w:val="00B27350"/>
    <w:rsid w:val="00B31BDF"/>
    <w:rsid w:val="00B43E89"/>
    <w:rsid w:val="00B465E3"/>
    <w:rsid w:val="00B8564D"/>
    <w:rsid w:val="00B9412A"/>
    <w:rsid w:val="00BA507B"/>
    <w:rsid w:val="00BA6066"/>
    <w:rsid w:val="00BE5ACC"/>
    <w:rsid w:val="00BF19BB"/>
    <w:rsid w:val="00BF307B"/>
    <w:rsid w:val="00C06BA1"/>
    <w:rsid w:val="00C2556A"/>
    <w:rsid w:val="00C352C8"/>
    <w:rsid w:val="00C37517"/>
    <w:rsid w:val="00C53E83"/>
    <w:rsid w:val="00C656B7"/>
    <w:rsid w:val="00C8437D"/>
    <w:rsid w:val="00C87B26"/>
    <w:rsid w:val="00CC0B03"/>
    <w:rsid w:val="00CD64CC"/>
    <w:rsid w:val="00CE1137"/>
    <w:rsid w:val="00CE4999"/>
    <w:rsid w:val="00CE4BDD"/>
    <w:rsid w:val="00CF412C"/>
    <w:rsid w:val="00D05D13"/>
    <w:rsid w:val="00D06D71"/>
    <w:rsid w:val="00D156FE"/>
    <w:rsid w:val="00D2451B"/>
    <w:rsid w:val="00D317AF"/>
    <w:rsid w:val="00D37CB1"/>
    <w:rsid w:val="00D42DAA"/>
    <w:rsid w:val="00D4512A"/>
    <w:rsid w:val="00D61C98"/>
    <w:rsid w:val="00D630E6"/>
    <w:rsid w:val="00D817C3"/>
    <w:rsid w:val="00D86CAB"/>
    <w:rsid w:val="00D91C47"/>
    <w:rsid w:val="00D92F2E"/>
    <w:rsid w:val="00DA2819"/>
    <w:rsid w:val="00DE4A31"/>
    <w:rsid w:val="00DF5D1A"/>
    <w:rsid w:val="00E034A8"/>
    <w:rsid w:val="00E04C0A"/>
    <w:rsid w:val="00E11B6C"/>
    <w:rsid w:val="00E1447D"/>
    <w:rsid w:val="00E15D51"/>
    <w:rsid w:val="00E23BCB"/>
    <w:rsid w:val="00E24C16"/>
    <w:rsid w:val="00E43FAD"/>
    <w:rsid w:val="00E6038F"/>
    <w:rsid w:val="00E62C5E"/>
    <w:rsid w:val="00E63AC3"/>
    <w:rsid w:val="00E77B2A"/>
    <w:rsid w:val="00E918FD"/>
    <w:rsid w:val="00EB6DF3"/>
    <w:rsid w:val="00EC2BEC"/>
    <w:rsid w:val="00EE7489"/>
    <w:rsid w:val="00EF0231"/>
    <w:rsid w:val="00F0028A"/>
    <w:rsid w:val="00F01740"/>
    <w:rsid w:val="00F027B1"/>
    <w:rsid w:val="00F0299A"/>
    <w:rsid w:val="00F12026"/>
    <w:rsid w:val="00F65152"/>
    <w:rsid w:val="00F668E6"/>
    <w:rsid w:val="00F85BCB"/>
    <w:rsid w:val="00F951B8"/>
    <w:rsid w:val="00FA0540"/>
    <w:rsid w:val="00FC5740"/>
    <w:rsid w:val="00FD6E3C"/>
    <w:rsid w:val="00FF2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0231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74AA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5</TotalTime>
  <Pages>1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198</cp:revision>
  <dcterms:created xsi:type="dcterms:W3CDTF">2023-01-10T15:51:00Z</dcterms:created>
  <dcterms:modified xsi:type="dcterms:W3CDTF">2023-03-18T21:00:00Z</dcterms:modified>
</cp:coreProperties>
</file>